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8B2C9" w14:textId="77777777" w:rsidR="00EA35F4" w:rsidRPr="00C5231F" w:rsidRDefault="00EA35F4" w:rsidP="00EA35F4">
      <w:pPr>
        <w:jc w:val="center"/>
        <w:rPr>
          <w:rFonts w:ascii="Roboto" w:hAnsi="Roboto"/>
          <w:b/>
          <w:sz w:val="8"/>
          <w:szCs w:val="8"/>
          <w:lang w:val="en-IE"/>
        </w:rPr>
      </w:pPr>
    </w:p>
    <w:tbl>
      <w:tblPr>
        <w:tblW w:w="1105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1"/>
        <w:gridCol w:w="964"/>
        <w:gridCol w:w="3543"/>
        <w:gridCol w:w="1447"/>
        <w:gridCol w:w="708"/>
        <w:gridCol w:w="3374"/>
      </w:tblGrid>
      <w:tr w:rsidR="003C1A7A" w:rsidRPr="00C5231F" w14:paraId="3DC1DC7A" w14:textId="77777777" w:rsidTr="005057BE">
        <w:trPr>
          <w:trHeight w:val="235"/>
        </w:trPr>
        <w:tc>
          <w:tcPr>
            <w:tcW w:w="1021" w:type="dxa"/>
            <w:shd w:val="clear" w:color="auto" w:fill="D9D9D9" w:themeFill="background1" w:themeFillShade="D9"/>
          </w:tcPr>
          <w:p w14:paraId="2F713FAD" w14:textId="70CAC334" w:rsidR="003C1A7A" w:rsidRPr="00C5231F" w:rsidRDefault="003C1A7A" w:rsidP="00EA35F4">
            <w:pPr>
              <w:rPr>
                <w:rFonts w:ascii="Roboto" w:hAnsi="Roboto"/>
                <w:b/>
                <w:lang w:val="en-IE"/>
              </w:rPr>
            </w:pPr>
            <w:r w:rsidRPr="00C5231F">
              <w:rPr>
                <w:rFonts w:ascii="Roboto" w:hAnsi="Roboto"/>
                <w:b/>
                <w:lang w:val="en-IE"/>
              </w:rPr>
              <w:t>NAME:</w:t>
            </w:r>
          </w:p>
        </w:tc>
        <w:tc>
          <w:tcPr>
            <w:tcW w:w="4507" w:type="dxa"/>
            <w:gridSpan w:val="2"/>
          </w:tcPr>
          <w:p w14:paraId="16D20DD1" w14:textId="73166702" w:rsidR="003C1A7A" w:rsidRPr="00C5231F" w:rsidRDefault="003C1A7A" w:rsidP="00702852">
            <w:pPr>
              <w:rPr>
                <w:rFonts w:ascii="Roboto" w:hAnsi="Roboto"/>
                <w:lang w:val="en-IE"/>
              </w:rPr>
            </w:pPr>
          </w:p>
        </w:tc>
        <w:tc>
          <w:tcPr>
            <w:tcW w:w="1447" w:type="dxa"/>
            <w:vMerge w:val="restart"/>
            <w:shd w:val="clear" w:color="auto" w:fill="D9D9D9" w:themeFill="background1" w:themeFillShade="D9"/>
            <w:vAlign w:val="center"/>
          </w:tcPr>
          <w:p w14:paraId="1368D8A1" w14:textId="77777777" w:rsidR="003C1A7A" w:rsidRPr="00C5231F" w:rsidRDefault="003C1A7A" w:rsidP="00A30554">
            <w:pPr>
              <w:rPr>
                <w:rFonts w:ascii="Roboto" w:hAnsi="Roboto"/>
                <w:b/>
                <w:lang w:val="en-IE"/>
              </w:rPr>
            </w:pPr>
            <w:r w:rsidRPr="00C5231F">
              <w:rPr>
                <w:rFonts w:ascii="Roboto" w:hAnsi="Roboto"/>
                <w:b/>
                <w:lang w:val="en-IE"/>
              </w:rPr>
              <w:t>ADDRESS:</w:t>
            </w:r>
          </w:p>
        </w:tc>
        <w:tc>
          <w:tcPr>
            <w:tcW w:w="4082" w:type="dxa"/>
            <w:gridSpan w:val="2"/>
            <w:vMerge w:val="restart"/>
          </w:tcPr>
          <w:p w14:paraId="384B59D4" w14:textId="77777777" w:rsidR="003C1A7A" w:rsidRPr="00C5231F" w:rsidRDefault="003C1A7A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3C1A7A" w:rsidRPr="00C5231F" w14:paraId="1637FFF2" w14:textId="77777777" w:rsidTr="005057BE">
        <w:tc>
          <w:tcPr>
            <w:tcW w:w="1985" w:type="dxa"/>
            <w:gridSpan w:val="2"/>
            <w:shd w:val="clear" w:color="auto" w:fill="D9D9D9" w:themeFill="background1" w:themeFillShade="D9"/>
          </w:tcPr>
          <w:p w14:paraId="51341294" w14:textId="77777777" w:rsidR="003C1A7A" w:rsidRPr="007326E3" w:rsidRDefault="003C1A7A" w:rsidP="00EA35F4">
            <w:pPr>
              <w:rPr>
                <w:rFonts w:ascii="Roboto" w:hAnsi="Roboto"/>
                <w:b/>
                <w:sz w:val="20"/>
                <w:szCs w:val="20"/>
                <w:lang w:val="en-IE"/>
              </w:rPr>
            </w:pPr>
            <w:r w:rsidRPr="007326E3">
              <w:rPr>
                <w:rFonts w:ascii="Roboto" w:hAnsi="Roboto"/>
                <w:b/>
                <w:sz w:val="20"/>
                <w:szCs w:val="20"/>
                <w:lang w:val="en-IE"/>
              </w:rPr>
              <w:t>PHONE NUMBER:</w:t>
            </w:r>
          </w:p>
        </w:tc>
        <w:tc>
          <w:tcPr>
            <w:tcW w:w="3543" w:type="dxa"/>
          </w:tcPr>
          <w:p w14:paraId="55B9A4EF" w14:textId="3E471EDC" w:rsidR="003C1A7A" w:rsidRPr="00C5231F" w:rsidRDefault="003C1A7A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1447" w:type="dxa"/>
            <w:vMerge/>
            <w:shd w:val="clear" w:color="auto" w:fill="D9D9D9" w:themeFill="background1" w:themeFillShade="D9"/>
          </w:tcPr>
          <w:p w14:paraId="4DF9579D" w14:textId="5DD329F4" w:rsidR="003C1A7A" w:rsidRPr="007326E3" w:rsidRDefault="003C1A7A" w:rsidP="00EA35F4">
            <w:pPr>
              <w:rPr>
                <w:rFonts w:ascii="Roboto" w:hAnsi="Roboto"/>
                <w:b/>
                <w:sz w:val="20"/>
                <w:szCs w:val="20"/>
                <w:lang w:val="en-IE"/>
              </w:rPr>
            </w:pPr>
          </w:p>
        </w:tc>
        <w:tc>
          <w:tcPr>
            <w:tcW w:w="4082" w:type="dxa"/>
            <w:gridSpan w:val="2"/>
            <w:vMerge/>
          </w:tcPr>
          <w:p w14:paraId="71A3065D" w14:textId="4C7E37F4" w:rsidR="003C1A7A" w:rsidRPr="00C5231F" w:rsidRDefault="003C1A7A" w:rsidP="00614F36">
            <w:pPr>
              <w:tabs>
                <w:tab w:val="left" w:pos="405"/>
              </w:tabs>
              <w:rPr>
                <w:rFonts w:ascii="Roboto" w:hAnsi="Roboto"/>
                <w:b/>
                <w:lang w:val="en-IE"/>
              </w:rPr>
            </w:pPr>
          </w:p>
        </w:tc>
      </w:tr>
      <w:tr w:rsidR="00FE304F" w:rsidRPr="00C5231F" w14:paraId="45EB3944" w14:textId="77777777" w:rsidTr="005057BE">
        <w:tc>
          <w:tcPr>
            <w:tcW w:w="1985" w:type="dxa"/>
            <w:gridSpan w:val="2"/>
            <w:shd w:val="clear" w:color="auto" w:fill="D9D9D9" w:themeFill="background1" w:themeFillShade="D9"/>
          </w:tcPr>
          <w:p w14:paraId="7D629897" w14:textId="77777777" w:rsidR="00FE304F" w:rsidRPr="007326E3" w:rsidRDefault="00FE304F" w:rsidP="00EA35F4">
            <w:pPr>
              <w:rPr>
                <w:rFonts w:ascii="Roboto" w:hAnsi="Roboto"/>
                <w:b/>
                <w:sz w:val="20"/>
                <w:szCs w:val="20"/>
                <w:lang w:val="en-IE"/>
              </w:rPr>
            </w:pPr>
            <w:r w:rsidRPr="007326E3">
              <w:rPr>
                <w:rFonts w:ascii="Roboto" w:hAnsi="Roboto"/>
                <w:b/>
                <w:sz w:val="20"/>
                <w:szCs w:val="20"/>
                <w:lang w:val="en-IE"/>
              </w:rPr>
              <w:t>COLLECTION TIME:</w:t>
            </w:r>
          </w:p>
        </w:tc>
        <w:tc>
          <w:tcPr>
            <w:tcW w:w="3543" w:type="dxa"/>
          </w:tcPr>
          <w:p w14:paraId="4A84C31A" w14:textId="2FE63F6A" w:rsidR="00FE304F" w:rsidRPr="00C5231F" w:rsidRDefault="00FE304F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2155" w:type="dxa"/>
            <w:gridSpan w:val="2"/>
            <w:shd w:val="clear" w:color="auto" w:fill="D9D9D9" w:themeFill="background1" w:themeFillShade="D9"/>
          </w:tcPr>
          <w:p w14:paraId="623DAC29" w14:textId="08FD5674" w:rsidR="00FE304F" w:rsidRPr="007326E3" w:rsidRDefault="003C1A7A" w:rsidP="00EA35F4">
            <w:pPr>
              <w:rPr>
                <w:rFonts w:ascii="Roboto" w:hAnsi="Roboto"/>
                <w:b/>
                <w:sz w:val="20"/>
                <w:szCs w:val="20"/>
                <w:lang w:val="en-IE"/>
              </w:rPr>
            </w:pPr>
            <w:r w:rsidRPr="007326E3">
              <w:rPr>
                <w:rFonts w:ascii="Roboto" w:hAnsi="Roboto"/>
                <w:b/>
                <w:sz w:val="20"/>
                <w:szCs w:val="20"/>
                <w:lang w:val="en-IE"/>
              </w:rPr>
              <w:t>FUNCTION DATE:</w:t>
            </w:r>
          </w:p>
        </w:tc>
        <w:tc>
          <w:tcPr>
            <w:tcW w:w="3374" w:type="dxa"/>
          </w:tcPr>
          <w:p w14:paraId="73029A6D" w14:textId="10B7A6AE" w:rsidR="00FE304F" w:rsidRPr="00C5231F" w:rsidRDefault="00FE304F" w:rsidP="005F57D8">
            <w:pPr>
              <w:rPr>
                <w:rFonts w:ascii="Roboto" w:hAnsi="Roboto"/>
                <w:b/>
                <w:lang w:val="en-IE"/>
              </w:rPr>
            </w:pPr>
          </w:p>
        </w:tc>
      </w:tr>
      <w:tr w:rsidR="00FE304F" w:rsidRPr="00C5231F" w14:paraId="6462FD2E" w14:textId="77777777" w:rsidTr="005057BE">
        <w:tc>
          <w:tcPr>
            <w:tcW w:w="1985" w:type="dxa"/>
            <w:gridSpan w:val="2"/>
            <w:shd w:val="clear" w:color="auto" w:fill="D9D9D9" w:themeFill="background1" w:themeFillShade="D9"/>
          </w:tcPr>
          <w:p w14:paraId="6C00AE4E" w14:textId="77777777" w:rsidR="00FE304F" w:rsidRPr="007326E3" w:rsidRDefault="00FE304F" w:rsidP="00EA35F4">
            <w:pPr>
              <w:rPr>
                <w:rFonts w:ascii="Roboto" w:hAnsi="Roboto"/>
                <w:b/>
                <w:sz w:val="20"/>
                <w:szCs w:val="20"/>
                <w:lang w:val="en-IE"/>
              </w:rPr>
            </w:pPr>
            <w:r w:rsidRPr="007326E3">
              <w:rPr>
                <w:rFonts w:ascii="Roboto" w:hAnsi="Roboto"/>
                <w:b/>
                <w:sz w:val="20"/>
                <w:szCs w:val="20"/>
                <w:lang w:val="en-IE"/>
              </w:rPr>
              <w:t>DELIVERY TIME:</w:t>
            </w:r>
          </w:p>
        </w:tc>
        <w:tc>
          <w:tcPr>
            <w:tcW w:w="3543" w:type="dxa"/>
          </w:tcPr>
          <w:p w14:paraId="712BE6E9" w14:textId="4977B716" w:rsidR="00FE304F" w:rsidRPr="00C5231F" w:rsidRDefault="00FE304F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2155" w:type="dxa"/>
            <w:gridSpan w:val="2"/>
            <w:shd w:val="clear" w:color="auto" w:fill="D9D9D9" w:themeFill="background1" w:themeFillShade="D9"/>
          </w:tcPr>
          <w:p w14:paraId="3C466D29" w14:textId="7F116A32" w:rsidR="00FE304F" w:rsidRPr="00C5231F" w:rsidRDefault="003C1A7A" w:rsidP="00EA35F4">
            <w:pPr>
              <w:rPr>
                <w:rFonts w:ascii="Roboto" w:hAnsi="Roboto"/>
                <w:b/>
                <w:lang w:val="en-IE"/>
              </w:rPr>
            </w:pPr>
            <w:r w:rsidRPr="007326E3">
              <w:rPr>
                <w:rFonts w:ascii="Roboto" w:hAnsi="Roboto"/>
                <w:b/>
                <w:sz w:val="20"/>
                <w:szCs w:val="20"/>
                <w:lang w:val="en-IE"/>
              </w:rPr>
              <w:t>NO’S CATERED FOR:</w:t>
            </w:r>
          </w:p>
        </w:tc>
        <w:tc>
          <w:tcPr>
            <w:tcW w:w="3374" w:type="dxa"/>
          </w:tcPr>
          <w:p w14:paraId="74D682C0" w14:textId="77777777" w:rsidR="00FE304F" w:rsidRPr="00C5231F" w:rsidRDefault="00FE304F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</w:tbl>
    <w:p w14:paraId="53A4CB92" w14:textId="71D6E599" w:rsidR="007326E3" w:rsidRPr="001E1C68" w:rsidRDefault="00EA35F4" w:rsidP="001E1C68">
      <w:pPr>
        <w:tabs>
          <w:tab w:val="left" w:pos="6277"/>
        </w:tabs>
        <w:rPr>
          <w:rFonts w:ascii="Roboto" w:hAnsi="Roboto"/>
          <w:b/>
          <w:color w:val="FF0000"/>
          <w:sz w:val="8"/>
          <w:szCs w:val="8"/>
          <w:lang w:val="en-IE"/>
        </w:rPr>
      </w:pPr>
      <w:r w:rsidRPr="00C5231F">
        <w:rPr>
          <w:rFonts w:ascii="Roboto" w:hAnsi="Roboto"/>
          <w:b/>
          <w:color w:val="FF0000"/>
          <w:sz w:val="16"/>
          <w:szCs w:val="16"/>
          <w:lang w:val="en-IE"/>
        </w:rPr>
        <w:tab/>
      </w:r>
    </w:p>
    <w:p w14:paraId="3F28ADE0" w14:textId="3B3FC1E9" w:rsidR="00B23F98" w:rsidRPr="001E1C68" w:rsidRDefault="00231793" w:rsidP="00E946D5">
      <w:pPr>
        <w:jc w:val="center"/>
        <w:rPr>
          <w:rFonts w:ascii="Roboto" w:hAnsi="Roboto"/>
          <w:b/>
          <w:color w:val="0000CC"/>
          <w:sz w:val="28"/>
          <w:szCs w:val="28"/>
          <w:lang w:val="en-IE"/>
        </w:rPr>
      </w:pPr>
      <w:r w:rsidRPr="00C5231F">
        <w:rPr>
          <w:rFonts w:ascii="Roboto" w:hAnsi="Roboto"/>
          <w:b/>
          <w:color w:val="FF0000"/>
          <w:sz w:val="28"/>
          <w:szCs w:val="28"/>
          <w:u w:val="single"/>
          <w:lang w:val="en-IE"/>
        </w:rPr>
        <w:t>IMPORTANT:</w:t>
      </w:r>
      <w:r w:rsidR="00EA35F4" w:rsidRPr="00C5231F">
        <w:rPr>
          <w:rFonts w:ascii="Roboto" w:hAnsi="Roboto"/>
          <w:b/>
          <w:color w:val="FF0000"/>
          <w:sz w:val="28"/>
          <w:szCs w:val="28"/>
          <w:lang w:val="en-IE"/>
        </w:rPr>
        <w:t xml:space="preserve">  </w:t>
      </w:r>
      <w:r w:rsidR="00EA35F4" w:rsidRPr="00C5231F">
        <w:rPr>
          <w:rFonts w:ascii="Roboto" w:hAnsi="Roboto"/>
          <w:b/>
          <w:color w:val="0000CC"/>
          <w:sz w:val="28"/>
          <w:szCs w:val="28"/>
          <w:lang w:val="en-IE"/>
        </w:rPr>
        <w:t xml:space="preserve">Catering Requirements suggest 1kg = 10 people </w:t>
      </w:r>
      <w:r w:rsidR="007326E3">
        <w:rPr>
          <w:rFonts w:ascii="Roboto" w:hAnsi="Roboto"/>
          <w:b/>
          <w:color w:val="0000CC"/>
          <w:sz w:val="28"/>
          <w:szCs w:val="28"/>
          <w:lang w:val="en-IE"/>
        </w:rPr>
        <w:t>approx</w:t>
      </w:r>
    </w:p>
    <w:p w14:paraId="6CB417A4" w14:textId="77777777" w:rsidR="00EA35F4" w:rsidRPr="00C5231F" w:rsidRDefault="00EA35F4" w:rsidP="00EA35F4">
      <w:pPr>
        <w:rPr>
          <w:rFonts w:ascii="Roboto" w:hAnsi="Roboto"/>
          <w:b/>
          <w:sz w:val="8"/>
          <w:szCs w:val="8"/>
          <w:lang w:val="en-IE"/>
        </w:rPr>
      </w:pPr>
    </w:p>
    <w:tbl>
      <w:tblPr>
        <w:tblW w:w="1105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"/>
        <w:gridCol w:w="8567"/>
        <w:gridCol w:w="1505"/>
      </w:tblGrid>
      <w:tr w:rsidR="00EA35F4" w:rsidRPr="00C5231F" w14:paraId="4DF0FA94" w14:textId="77777777" w:rsidTr="005057BE">
        <w:tc>
          <w:tcPr>
            <w:tcW w:w="985" w:type="dxa"/>
            <w:shd w:val="clear" w:color="auto" w:fill="D9D9D9" w:themeFill="background1" w:themeFillShade="D9"/>
          </w:tcPr>
          <w:p w14:paraId="53FBF0A7" w14:textId="77777777" w:rsidR="00EA35F4" w:rsidRPr="003C10D8" w:rsidRDefault="00EA35F4" w:rsidP="00027225">
            <w:pPr>
              <w:jc w:val="center"/>
              <w:rPr>
                <w:rFonts w:ascii="Roboto" w:hAnsi="Roboto"/>
                <w:b/>
                <w:color w:val="FF0000"/>
                <w:lang w:val="en-IE"/>
              </w:rPr>
            </w:pPr>
            <w:r w:rsidRPr="003C10D8">
              <w:rPr>
                <w:rFonts w:ascii="Roboto" w:hAnsi="Roboto"/>
                <w:b/>
                <w:color w:val="FF0000"/>
                <w:lang w:val="en-IE"/>
              </w:rPr>
              <w:t>QTY</w:t>
            </w:r>
          </w:p>
        </w:tc>
        <w:tc>
          <w:tcPr>
            <w:tcW w:w="8567" w:type="dxa"/>
            <w:shd w:val="clear" w:color="auto" w:fill="D9D9D9" w:themeFill="background1" w:themeFillShade="D9"/>
          </w:tcPr>
          <w:p w14:paraId="034C1D19" w14:textId="77777777" w:rsidR="00EA35F4" w:rsidRPr="003C10D8" w:rsidRDefault="00EA35F4" w:rsidP="00027225">
            <w:pPr>
              <w:jc w:val="center"/>
              <w:rPr>
                <w:rFonts w:ascii="Roboto" w:hAnsi="Roboto"/>
                <w:b/>
                <w:color w:val="FF0000"/>
                <w:lang w:val="en-IE"/>
              </w:rPr>
            </w:pPr>
            <w:r w:rsidRPr="003C10D8">
              <w:rPr>
                <w:rFonts w:ascii="Roboto" w:hAnsi="Roboto"/>
                <w:b/>
                <w:color w:val="FF0000"/>
                <w:lang w:val="en-IE"/>
              </w:rPr>
              <w:t>PRODUCT</w:t>
            </w:r>
          </w:p>
        </w:tc>
        <w:tc>
          <w:tcPr>
            <w:tcW w:w="1505" w:type="dxa"/>
            <w:shd w:val="clear" w:color="auto" w:fill="D9D9D9" w:themeFill="background1" w:themeFillShade="D9"/>
          </w:tcPr>
          <w:p w14:paraId="1A05072D" w14:textId="77777777" w:rsidR="00EA35F4" w:rsidRPr="003C10D8" w:rsidRDefault="00EA35F4" w:rsidP="00027225">
            <w:pPr>
              <w:jc w:val="center"/>
              <w:rPr>
                <w:rFonts w:ascii="Roboto" w:hAnsi="Roboto"/>
                <w:b/>
                <w:color w:val="FF0000"/>
                <w:lang w:val="en-IE"/>
              </w:rPr>
            </w:pPr>
            <w:r w:rsidRPr="003C10D8">
              <w:rPr>
                <w:rFonts w:ascii="Roboto" w:hAnsi="Roboto"/>
                <w:b/>
                <w:color w:val="FF0000"/>
                <w:lang w:val="en-IE"/>
              </w:rPr>
              <w:t>COST - €</w:t>
            </w:r>
          </w:p>
        </w:tc>
      </w:tr>
      <w:tr w:rsidR="00B66357" w:rsidRPr="00C5231F" w14:paraId="6CCCE820" w14:textId="77777777" w:rsidTr="005057BE">
        <w:tc>
          <w:tcPr>
            <w:tcW w:w="985" w:type="dxa"/>
          </w:tcPr>
          <w:p w14:paraId="6FDC551B" w14:textId="77777777" w:rsidR="00B66357" w:rsidRPr="003C10D8" w:rsidRDefault="00B66357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72B9E597" w14:textId="22E76718" w:rsidR="00B66357" w:rsidRPr="003C10D8" w:rsidRDefault="00B66357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Lazy Susie, choice of </w:t>
            </w:r>
            <w:r w:rsidR="00FC1CF4">
              <w:rPr>
                <w:rFonts w:ascii="Roboto" w:hAnsi="Roboto"/>
                <w:b/>
                <w:lang w:val="en-IE"/>
              </w:rPr>
              <w:t>6</w:t>
            </w:r>
            <w:r w:rsidRPr="003C10D8">
              <w:rPr>
                <w:rFonts w:ascii="Roboto" w:hAnsi="Roboto"/>
                <w:b/>
                <w:lang w:val="en-IE"/>
              </w:rPr>
              <w:t xml:space="preserve"> Salads, Caters for 1</w:t>
            </w:r>
            <w:r w:rsidR="00FC1CF4">
              <w:rPr>
                <w:rFonts w:ascii="Roboto" w:hAnsi="Roboto"/>
                <w:b/>
                <w:lang w:val="en-IE"/>
              </w:rPr>
              <w:t>0</w:t>
            </w:r>
            <w:r w:rsidRPr="003C10D8">
              <w:rPr>
                <w:rFonts w:ascii="Roboto" w:hAnsi="Roboto"/>
                <w:b/>
                <w:lang w:val="en-IE"/>
              </w:rPr>
              <w:t xml:space="preserve"> people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3</w:t>
            </w:r>
            <w:r w:rsidR="00FC1CF4">
              <w:rPr>
                <w:rFonts w:ascii="Roboto" w:hAnsi="Roboto"/>
                <w:b/>
                <w:lang w:val="en-IE"/>
              </w:rPr>
              <w:t>0</w:t>
            </w:r>
            <w:r w:rsidRPr="003C10D8">
              <w:rPr>
                <w:rFonts w:ascii="Roboto" w:hAnsi="Roboto"/>
                <w:b/>
                <w:lang w:val="en-IE"/>
              </w:rPr>
              <w:t>.00</w:t>
            </w:r>
          </w:p>
        </w:tc>
        <w:tc>
          <w:tcPr>
            <w:tcW w:w="1505" w:type="dxa"/>
          </w:tcPr>
          <w:p w14:paraId="60A9CA90" w14:textId="77777777" w:rsidR="00B66357" w:rsidRPr="003C10D8" w:rsidRDefault="00B66357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EE267B" w:rsidRPr="00C5231F" w14:paraId="091CDBE6" w14:textId="77777777" w:rsidTr="005057BE">
        <w:tc>
          <w:tcPr>
            <w:tcW w:w="985" w:type="dxa"/>
          </w:tcPr>
          <w:p w14:paraId="24C3D206" w14:textId="5C69E150" w:rsidR="00EE267B" w:rsidRPr="003C10D8" w:rsidRDefault="00EE267B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1FC0DCF2" w14:textId="77777777" w:rsidR="007336D1" w:rsidRDefault="00EE267B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>Finger food</w:t>
            </w:r>
            <w:r w:rsidR="007336D1">
              <w:rPr>
                <w:rFonts w:ascii="Roboto" w:hAnsi="Roboto"/>
                <w:b/>
                <w:lang w:val="en-IE"/>
              </w:rPr>
              <w:t>:</w:t>
            </w:r>
          </w:p>
          <w:p w14:paraId="23D9AF68" w14:textId="77777777" w:rsidR="007336D1" w:rsidRDefault="007336D1" w:rsidP="00EA35F4">
            <w:pPr>
              <w:rPr>
                <w:rFonts w:ascii="Roboto" w:hAnsi="Roboto"/>
                <w:b/>
                <w:lang w:val="en-IE"/>
              </w:rPr>
            </w:pPr>
            <w:r>
              <w:rPr>
                <w:rFonts w:ascii="Roboto" w:hAnsi="Roboto"/>
                <w:b/>
                <w:lang w:val="en-IE"/>
              </w:rPr>
              <w:t>Sandwiches - €4.00 per person</w:t>
            </w:r>
          </w:p>
          <w:p w14:paraId="075CED2D" w14:textId="001588F7" w:rsidR="00EE267B" w:rsidRPr="003C10D8" w:rsidRDefault="007336D1" w:rsidP="00EA35F4">
            <w:pPr>
              <w:rPr>
                <w:rFonts w:ascii="Roboto" w:hAnsi="Roboto"/>
                <w:b/>
                <w:lang w:val="en-IE"/>
              </w:rPr>
            </w:pPr>
            <w:r>
              <w:rPr>
                <w:rFonts w:ascii="Roboto" w:hAnsi="Roboto"/>
                <w:b/>
                <w:lang w:val="en-IE"/>
              </w:rPr>
              <w:t>Sandwiches &amp; Wraps - €5.00 per person</w:t>
            </w:r>
          </w:p>
        </w:tc>
        <w:tc>
          <w:tcPr>
            <w:tcW w:w="1505" w:type="dxa"/>
          </w:tcPr>
          <w:p w14:paraId="13038548" w14:textId="7259DC3C" w:rsidR="00EE267B" w:rsidRPr="003C10D8" w:rsidRDefault="00EE267B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66357" w:rsidRPr="00C5231F" w14:paraId="4143F966" w14:textId="77777777" w:rsidTr="005057BE">
        <w:tc>
          <w:tcPr>
            <w:tcW w:w="985" w:type="dxa"/>
          </w:tcPr>
          <w:p w14:paraId="0BF21076" w14:textId="491E5895" w:rsidR="00B66357" w:rsidRPr="003C10D8" w:rsidRDefault="00B66357" w:rsidP="00116177">
            <w:pPr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606E23A8" w14:textId="3A0D8D16" w:rsidR="00B66357" w:rsidRPr="003C10D8" w:rsidRDefault="00DE6FAB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>Large Tray of Sandwiches (1</w:t>
            </w:r>
            <w:r w:rsidR="00A21F37">
              <w:rPr>
                <w:rFonts w:ascii="Roboto" w:hAnsi="Roboto"/>
                <w:b/>
                <w:lang w:val="en-IE"/>
              </w:rPr>
              <w:t>2</w:t>
            </w:r>
            <w:r w:rsidRPr="003C10D8">
              <w:rPr>
                <w:rFonts w:ascii="Roboto" w:hAnsi="Roboto"/>
                <w:b/>
                <w:lang w:val="en-IE"/>
              </w:rPr>
              <w:t xml:space="preserve">)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194B51">
              <w:rPr>
                <w:rFonts w:ascii="Roboto" w:hAnsi="Roboto"/>
                <w:b/>
                <w:lang w:val="en-IE"/>
              </w:rPr>
              <w:t>48</w:t>
            </w:r>
            <w:r w:rsidR="00AB2CB2">
              <w:rPr>
                <w:rFonts w:ascii="Roboto" w:hAnsi="Roboto"/>
                <w:b/>
                <w:lang w:val="en-IE"/>
              </w:rPr>
              <w:t>.00</w:t>
            </w:r>
          </w:p>
        </w:tc>
        <w:tc>
          <w:tcPr>
            <w:tcW w:w="1505" w:type="dxa"/>
          </w:tcPr>
          <w:p w14:paraId="7C5AC4FC" w14:textId="708212F6" w:rsidR="00B66357" w:rsidRPr="003C10D8" w:rsidRDefault="00B66357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3C1A7A" w:rsidRPr="00C5231F" w14:paraId="05E896BC" w14:textId="77777777" w:rsidTr="005057BE">
        <w:tc>
          <w:tcPr>
            <w:tcW w:w="985" w:type="dxa"/>
          </w:tcPr>
          <w:p w14:paraId="25D01E21" w14:textId="77777777" w:rsidR="003C1A7A" w:rsidRPr="003C10D8" w:rsidRDefault="003C1A7A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3C20B02E" w14:textId="7533519D" w:rsidR="003C1A7A" w:rsidRPr="003C10D8" w:rsidRDefault="003C1A7A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Small Tray of Sandwiches (8) </w:t>
            </w:r>
            <w:r>
              <w:rPr>
                <w:rFonts w:ascii="Roboto" w:hAnsi="Roboto"/>
                <w:b/>
                <w:lang w:val="en-IE"/>
              </w:rPr>
              <w:t>-</w:t>
            </w:r>
            <w:r w:rsidR="007336D1">
              <w:rPr>
                <w:rFonts w:ascii="Roboto" w:hAnsi="Roboto"/>
                <w:b/>
                <w:lang w:val="en-IE"/>
              </w:rPr>
              <w:t xml:space="preserve"> </w:t>
            </w:r>
            <w:r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194B51">
              <w:rPr>
                <w:rFonts w:ascii="Roboto" w:hAnsi="Roboto"/>
                <w:b/>
                <w:lang w:val="en-IE"/>
              </w:rPr>
              <w:t>32</w:t>
            </w:r>
            <w:r w:rsidR="00AB2CB2">
              <w:rPr>
                <w:rFonts w:ascii="Roboto" w:hAnsi="Roboto"/>
                <w:b/>
                <w:lang w:val="en-IE"/>
              </w:rPr>
              <w:t>.00</w:t>
            </w:r>
          </w:p>
        </w:tc>
        <w:tc>
          <w:tcPr>
            <w:tcW w:w="1505" w:type="dxa"/>
          </w:tcPr>
          <w:p w14:paraId="4D13A688" w14:textId="77777777" w:rsidR="003C1A7A" w:rsidRPr="003C10D8" w:rsidRDefault="003C1A7A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EA35F4" w:rsidRPr="00C5231F" w14:paraId="2E9EA4C5" w14:textId="77777777" w:rsidTr="005057BE">
        <w:trPr>
          <w:trHeight w:val="134"/>
        </w:trPr>
        <w:tc>
          <w:tcPr>
            <w:tcW w:w="985" w:type="dxa"/>
          </w:tcPr>
          <w:p w14:paraId="67C38FA6" w14:textId="421197F6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546ACC17" w14:textId="07FE99A0" w:rsidR="00EA35F4" w:rsidRPr="003C10D8" w:rsidRDefault="00EA35F4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Potato Salad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623BB8"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8</w:t>
            </w:r>
            <w:r w:rsidR="00623BB8" w:rsidRPr="003C10D8">
              <w:rPr>
                <w:rFonts w:ascii="Roboto" w:hAnsi="Roboto"/>
                <w:b/>
                <w:lang w:val="en-IE"/>
              </w:rPr>
              <w:t>.00</w:t>
            </w:r>
            <w:r w:rsidR="00B66357" w:rsidRPr="003C10D8">
              <w:rPr>
                <w:rFonts w:ascii="Roboto" w:hAnsi="Roboto"/>
                <w:b/>
                <w:lang w:val="en-IE"/>
              </w:rPr>
              <w:t xml:space="preserve"> per 1kg</w:t>
            </w:r>
          </w:p>
        </w:tc>
        <w:tc>
          <w:tcPr>
            <w:tcW w:w="1505" w:type="dxa"/>
          </w:tcPr>
          <w:p w14:paraId="202460B4" w14:textId="214AB737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EA35F4" w:rsidRPr="00C5231F" w14:paraId="179F00A7" w14:textId="77777777" w:rsidTr="005057BE">
        <w:tc>
          <w:tcPr>
            <w:tcW w:w="985" w:type="dxa"/>
          </w:tcPr>
          <w:p w14:paraId="1723E911" w14:textId="0FDD7C52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57B1004D" w14:textId="4B9E7B09" w:rsidR="00EA35F4" w:rsidRPr="003C10D8" w:rsidRDefault="00EA35F4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Coleslaw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623BB8"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8</w:t>
            </w:r>
            <w:r w:rsidR="00623BB8" w:rsidRPr="003C10D8">
              <w:rPr>
                <w:rFonts w:ascii="Roboto" w:hAnsi="Roboto"/>
                <w:b/>
                <w:lang w:val="en-IE"/>
              </w:rPr>
              <w:t>.00</w:t>
            </w:r>
            <w:r w:rsidR="00B66357" w:rsidRPr="003C10D8">
              <w:rPr>
                <w:rFonts w:ascii="Roboto" w:hAnsi="Roboto"/>
                <w:b/>
                <w:lang w:val="en-IE"/>
              </w:rPr>
              <w:t xml:space="preserve"> per 1kg</w:t>
            </w:r>
          </w:p>
        </w:tc>
        <w:tc>
          <w:tcPr>
            <w:tcW w:w="1505" w:type="dxa"/>
          </w:tcPr>
          <w:p w14:paraId="3C655C9E" w14:textId="3EF70FB6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EA35F4" w:rsidRPr="00C5231F" w14:paraId="56EB11D9" w14:textId="77777777" w:rsidTr="005057BE">
        <w:tc>
          <w:tcPr>
            <w:tcW w:w="985" w:type="dxa"/>
          </w:tcPr>
          <w:p w14:paraId="661ACFBB" w14:textId="492784B8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2DA02D26" w14:textId="5461888A" w:rsidR="00EA35F4" w:rsidRPr="003C10D8" w:rsidRDefault="00EA35F4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Pasta Tomato &amp; Garlic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623BB8"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10</w:t>
            </w:r>
            <w:r w:rsidR="00623BB8" w:rsidRPr="003C10D8">
              <w:rPr>
                <w:rFonts w:ascii="Roboto" w:hAnsi="Roboto"/>
                <w:b/>
                <w:lang w:val="en-IE"/>
              </w:rPr>
              <w:t xml:space="preserve">.00 </w:t>
            </w:r>
            <w:r w:rsidR="00B66357" w:rsidRPr="003C10D8">
              <w:rPr>
                <w:rFonts w:ascii="Roboto" w:hAnsi="Roboto"/>
                <w:b/>
                <w:lang w:val="en-IE"/>
              </w:rPr>
              <w:t>per 1kg</w:t>
            </w:r>
          </w:p>
        </w:tc>
        <w:tc>
          <w:tcPr>
            <w:tcW w:w="1505" w:type="dxa"/>
          </w:tcPr>
          <w:p w14:paraId="74F0DA13" w14:textId="0C1B56CC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EA35F4" w:rsidRPr="00C5231F" w14:paraId="78684426" w14:textId="77777777" w:rsidTr="005057BE">
        <w:tc>
          <w:tcPr>
            <w:tcW w:w="985" w:type="dxa"/>
          </w:tcPr>
          <w:p w14:paraId="131890EB" w14:textId="77777777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307C4E1B" w14:textId="437AE66F" w:rsidR="00EA35F4" w:rsidRPr="003C10D8" w:rsidRDefault="00EA35F4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Egg Mayo piped on a Platter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2E0561" w:rsidRPr="003C10D8">
              <w:rPr>
                <w:rFonts w:ascii="Roboto" w:hAnsi="Roboto"/>
                <w:b/>
                <w:lang w:val="en-IE"/>
              </w:rPr>
              <w:t xml:space="preserve"> €15</w:t>
            </w:r>
            <w:r w:rsidR="00623BB8" w:rsidRPr="003C10D8">
              <w:rPr>
                <w:rFonts w:ascii="Roboto" w:hAnsi="Roboto"/>
                <w:b/>
                <w:lang w:val="en-IE"/>
              </w:rPr>
              <w:t xml:space="preserve">.00 </w:t>
            </w:r>
            <w:r w:rsidR="002E0561" w:rsidRPr="003C10D8">
              <w:rPr>
                <w:rFonts w:ascii="Roboto" w:hAnsi="Roboto"/>
                <w:b/>
                <w:lang w:val="en-IE"/>
              </w:rPr>
              <w:t>Per 1</w:t>
            </w:r>
            <w:r w:rsidR="00B66357" w:rsidRPr="003C10D8">
              <w:rPr>
                <w:rFonts w:ascii="Roboto" w:hAnsi="Roboto"/>
                <w:b/>
                <w:lang w:val="en-IE"/>
              </w:rPr>
              <w:t>kg</w:t>
            </w:r>
          </w:p>
        </w:tc>
        <w:tc>
          <w:tcPr>
            <w:tcW w:w="1505" w:type="dxa"/>
          </w:tcPr>
          <w:p w14:paraId="2BCD2745" w14:textId="77777777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EA35F4" w:rsidRPr="00C5231F" w14:paraId="549D6906" w14:textId="77777777" w:rsidTr="005057BE">
        <w:tc>
          <w:tcPr>
            <w:tcW w:w="985" w:type="dxa"/>
          </w:tcPr>
          <w:p w14:paraId="530B6DF3" w14:textId="77777777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7885DEC3" w14:textId="41DAF516" w:rsidR="00EA35F4" w:rsidRPr="003C10D8" w:rsidRDefault="00EA35F4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Tossed Salad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623BB8"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10</w:t>
            </w:r>
            <w:r w:rsidR="00623BB8" w:rsidRPr="003C10D8">
              <w:rPr>
                <w:rFonts w:ascii="Roboto" w:hAnsi="Roboto"/>
                <w:b/>
                <w:lang w:val="en-IE"/>
              </w:rPr>
              <w:t>.00</w:t>
            </w:r>
            <w:r w:rsidRPr="003C10D8">
              <w:rPr>
                <w:rFonts w:ascii="Roboto" w:hAnsi="Roboto"/>
                <w:b/>
                <w:lang w:val="en-IE"/>
              </w:rPr>
              <w:t xml:space="preserve"> per 1kg</w:t>
            </w:r>
          </w:p>
        </w:tc>
        <w:tc>
          <w:tcPr>
            <w:tcW w:w="1505" w:type="dxa"/>
          </w:tcPr>
          <w:p w14:paraId="42BFD6BA" w14:textId="77777777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10EC8394" w14:textId="77777777" w:rsidTr="005057BE">
        <w:tc>
          <w:tcPr>
            <w:tcW w:w="985" w:type="dxa"/>
          </w:tcPr>
          <w:p w14:paraId="35D2E1A6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7627684E" w14:textId="6D7A3192" w:rsidR="00B82EAD" w:rsidRPr="003C10D8" w:rsidRDefault="00B82EAD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Thai Noodle Salad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10</w:t>
            </w:r>
            <w:r w:rsidRPr="003C10D8">
              <w:rPr>
                <w:rFonts w:ascii="Roboto" w:hAnsi="Roboto"/>
                <w:b/>
                <w:lang w:val="en-IE"/>
              </w:rPr>
              <w:t>.00 per 1kg</w:t>
            </w:r>
          </w:p>
        </w:tc>
        <w:tc>
          <w:tcPr>
            <w:tcW w:w="1505" w:type="dxa"/>
          </w:tcPr>
          <w:p w14:paraId="60D971B8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76A81C46" w14:textId="77777777" w:rsidTr="005057BE">
        <w:tc>
          <w:tcPr>
            <w:tcW w:w="985" w:type="dxa"/>
          </w:tcPr>
          <w:p w14:paraId="5C806F2C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4635E3D8" w14:textId="5A73FE3D" w:rsidR="00B82EAD" w:rsidRPr="003C10D8" w:rsidRDefault="00B82EAD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Tuna &amp; Sweetcorn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1</w:t>
            </w:r>
            <w:r w:rsidR="00303540">
              <w:rPr>
                <w:rFonts w:ascii="Roboto" w:hAnsi="Roboto"/>
                <w:b/>
                <w:lang w:val="en-IE"/>
              </w:rPr>
              <w:t>3</w:t>
            </w:r>
            <w:r w:rsidRPr="003C10D8">
              <w:rPr>
                <w:rFonts w:ascii="Roboto" w:hAnsi="Roboto"/>
                <w:b/>
                <w:lang w:val="en-IE"/>
              </w:rPr>
              <w:t>.50 per 1kg</w:t>
            </w:r>
          </w:p>
        </w:tc>
        <w:tc>
          <w:tcPr>
            <w:tcW w:w="1505" w:type="dxa"/>
          </w:tcPr>
          <w:p w14:paraId="1C72AEC9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04B94495" w14:textId="77777777" w:rsidTr="005057BE">
        <w:tc>
          <w:tcPr>
            <w:tcW w:w="985" w:type="dxa"/>
          </w:tcPr>
          <w:p w14:paraId="2A519FAB" w14:textId="37FF81F3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18672EE0" w14:textId="00F7C810" w:rsidR="00B82EAD" w:rsidRPr="003C10D8" w:rsidRDefault="00B82EAD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Egg &amp; Onion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10</w:t>
            </w:r>
            <w:r w:rsidRPr="003C10D8">
              <w:rPr>
                <w:rFonts w:ascii="Roboto" w:hAnsi="Roboto"/>
                <w:b/>
                <w:lang w:val="en-IE"/>
              </w:rPr>
              <w:t>.00 per 1kg</w:t>
            </w:r>
          </w:p>
        </w:tc>
        <w:tc>
          <w:tcPr>
            <w:tcW w:w="1505" w:type="dxa"/>
          </w:tcPr>
          <w:p w14:paraId="497E135A" w14:textId="4A6382A2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4000BF3B" w14:textId="77777777" w:rsidTr="005057BE">
        <w:tc>
          <w:tcPr>
            <w:tcW w:w="985" w:type="dxa"/>
          </w:tcPr>
          <w:p w14:paraId="5288B649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61C5E429" w14:textId="2AC2BC42" w:rsidR="00B82EAD" w:rsidRPr="003C10D8" w:rsidRDefault="00B82EAD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Egg Salad Mix with Mayo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10</w:t>
            </w:r>
            <w:r w:rsidRPr="003C10D8">
              <w:rPr>
                <w:rFonts w:ascii="Roboto" w:hAnsi="Roboto"/>
                <w:b/>
                <w:lang w:val="en-IE"/>
              </w:rPr>
              <w:t>.00 per 1kg</w:t>
            </w:r>
          </w:p>
        </w:tc>
        <w:tc>
          <w:tcPr>
            <w:tcW w:w="1505" w:type="dxa"/>
          </w:tcPr>
          <w:p w14:paraId="7FCEEA55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237FC0DC" w14:textId="77777777" w:rsidTr="005057BE">
        <w:tc>
          <w:tcPr>
            <w:tcW w:w="985" w:type="dxa"/>
          </w:tcPr>
          <w:p w14:paraId="77B51A1D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79B7C903" w14:textId="081121AE" w:rsidR="00B82EAD" w:rsidRPr="003C10D8" w:rsidRDefault="001153C4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>Egg Salad Mix (No Mayo, Healthy O</w:t>
            </w:r>
            <w:r w:rsidR="00B82EAD" w:rsidRPr="003C10D8">
              <w:rPr>
                <w:rFonts w:ascii="Roboto" w:hAnsi="Roboto"/>
                <w:b/>
                <w:lang w:val="en-IE"/>
              </w:rPr>
              <w:t xml:space="preserve">ption)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B82EAD"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10</w:t>
            </w:r>
            <w:r w:rsidR="00B82EAD" w:rsidRPr="003C10D8">
              <w:rPr>
                <w:rFonts w:ascii="Roboto" w:hAnsi="Roboto"/>
                <w:b/>
                <w:lang w:val="en-IE"/>
              </w:rPr>
              <w:t>.00 per 1kg</w:t>
            </w:r>
          </w:p>
        </w:tc>
        <w:tc>
          <w:tcPr>
            <w:tcW w:w="1505" w:type="dxa"/>
          </w:tcPr>
          <w:p w14:paraId="1AA7694F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14D502EC" w14:textId="77777777" w:rsidTr="005057BE">
        <w:tc>
          <w:tcPr>
            <w:tcW w:w="985" w:type="dxa"/>
          </w:tcPr>
          <w:p w14:paraId="2958457A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3A6E284C" w14:textId="3C4C5BC6" w:rsidR="00B82EAD" w:rsidRPr="003C10D8" w:rsidRDefault="00B82EAD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Savoury Stuffing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4</w:t>
            </w:r>
            <w:r w:rsidRPr="003C10D8">
              <w:rPr>
                <w:rFonts w:ascii="Roboto" w:hAnsi="Roboto"/>
                <w:b/>
                <w:lang w:val="en-IE"/>
              </w:rPr>
              <w:t>.50 per 500g</w:t>
            </w:r>
          </w:p>
        </w:tc>
        <w:tc>
          <w:tcPr>
            <w:tcW w:w="1505" w:type="dxa"/>
          </w:tcPr>
          <w:p w14:paraId="2F0CB052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73B380DA" w14:textId="77777777" w:rsidTr="005057BE">
        <w:tc>
          <w:tcPr>
            <w:tcW w:w="985" w:type="dxa"/>
          </w:tcPr>
          <w:p w14:paraId="4ADDD600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3B6795AB" w14:textId="2394A063" w:rsidR="00B82EAD" w:rsidRPr="003C10D8" w:rsidRDefault="00B82EAD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Caesar Bacon Pasta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10</w:t>
            </w:r>
            <w:r w:rsidRPr="003C10D8">
              <w:rPr>
                <w:rFonts w:ascii="Roboto" w:hAnsi="Roboto"/>
                <w:b/>
                <w:lang w:val="en-IE"/>
              </w:rPr>
              <w:t>.00 per 1kg</w:t>
            </w:r>
          </w:p>
        </w:tc>
        <w:tc>
          <w:tcPr>
            <w:tcW w:w="1505" w:type="dxa"/>
          </w:tcPr>
          <w:p w14:paraId="0FE58888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3C1A7A" w:rsidRPr="00C5231F" w14:paraId="65BF23BC" w14:textId="77777777" w:rsidTr="005057BE">
        <w:tc>
          <w:tcPr>
            <w:tcW w:w="985" w:type="dxa"/>
          </w:tcPr>
          <w:p w14:paraId="3B007197" w14:textId="77777777" w:rsidR="003C1A7A" w:rsidRPr="003C10D8" w:rsidRDefault="003C1A7A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1B1286FC" w14:textId="01CB23E5" w:rsidR="003C1A7A" w:rsidRPr="003C10D8" w:rsidRDefault="003C1A7A" w:rsidP="00B82EAD">
            <w:pPr>
              <w:rPr>
                <w:rFonts w:ascii="Roboto" w:hAnsi="Roboto"/>
                <w:b/>
                <w:lang w:val="en-IE"/>
              </w:rPr>
            </w:pPr>
            <w:r>
              <w:rPr>
                <w:rFonts w:ascii="Roboto" w:hAnsi="Roboto"/>
                <w:b/>
                <w:lang w:val="en-IE"/>
              </w:rPr>
              <w:t>Paul’s Brown Bread Sliced (</w:t>
            </w:r>
            <w:r w:rsidR="00A30554">
              <w:rPr>
                <w:rFonts w:ascii="Roboto" w:hAnsi="Roboto"/>
                <w:b/>
                <w:lang w:val="en-IE"/>
              </w:rPr>
              <w:t>40</w:t>
            </w:r>
            <w:r>
              <w:rPr>
                <w:rFonts w:ascii="Roboto" w:hAnsi="Roboto"/>
                <w:b/>
                <w:lang w:val="en-IE"/>
              </w:rPr>
              <w:t xml:space="preserve"> slices on a black tray) - €1</w:t>
            </w:r>
            <w:r w:rsidR="00303540">
              <w:rPr>
                <w:rFonts w:ascii="Roboto" w:hAnsi="Roboto"/>
                <w:b/>
                <w:lang w:val="en-IE"/>
              </w:rPr>
              <w:t>2</w:t>
            </w:r>
            <w:r>
              <w:rPr>
                <w:rFonts w:ascii="Roboto" w:hAnsi="Roboto"/>
                <w:b/>
                <w:lang w:val="en-IE"/>
              </w:rPr>
              <w:t>.00</w:t>
            </w:r>
          </w:p>
        </w:tc>
        <w:tc>
          <w:tcPr>
            <w:tcW w:w="1505" w:type="dxa"/>
          </w:tcPr>
          <w:p w14:paraId="30D13A87" w14:textId="77777777" w:rsidR="003C1A7A" w:rsidRPr="003C10D8" w:rsidRDefault="003C1A7A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57EF31A7" w14:textId="77777777" w:rsidTr="005057BE">
        <w:tc>
          <w:tcPr>
            <w:tcW w:w="985" w:type="dxa"/>
          </w:tcPr>
          <w:p w14:paraId="486314EB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  <w:shd w:val="clear" w:color="auto" w:fill="D9D9D9" w:themeFill="background1" w:themeFillShade="D9"/>
          </w:tcPr>
          <w:p w14:paraId="1C26609A" w14:textId="77777777" w:rsidR="00B82EAD" w:rsidRPr="003C10D8" w:rsidRDefault="00B82EAD" w:rsidP="00B82EAD">
            <w:pPr>
              <w:jc w:val="right"/>
              <w:rPr>
                <w:rFonts w:ascii="Roboto" w:hAnsi="Roboto"/>
                <w:b/>
                <w:color w:val="FF0000"/>
                <w:lang w:val="en-IE"/>
              </w:rPr>
            </w:pPr>
            <w:r w:rsidRPr="003C10D8">
              <w:rPr>
                <w:rFonts w:ascii="Roboto" w:hAnsi="Roboto"/>
                <w:b/>
                <w:color w:val="FF0000"/>
                <w:lang w:val="en-IE"/>
              </w:rPr>
              <w:t>Delivery Charge Additional Where Required</w:t>
            </w:r>
          </w:p>
        </w:tc>
        <w:tc>
          <w:tcPr>
            <w:tcW w:w="1505" w:type="dxa"/>
          </w:tcPr>
          <w:p w14:paraId="0754B6A3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C24301" w:rsidRPr="00C5231F" w14:paraId="34AF8549" w14:textId="77777777" w:rsidTr="005057BE">
        <w:tc>
          <w:tcPr>
            <w:tcW w:w="985" w:type="dxa"/>
          </w:tcPr>
          <w:p w14:paraId="33A54A91" w14:textId="77777777" w:rsidR="00C24301" w:rsidRPr="003C10D8" w:rsidRDefault="00C24301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672A5EAF" w14:textId="3423852D" w:rsidR="00C24301" w:rsidRPr="003C10D8" w:rsidRDefault="00C24301" w:rsidP="00B82EAD">
            <w:pPr>
              <w:rPr>
                <w:rFonts w:ascii="Roboto" w:hAnsi="Roboto"/>
                <w:b/>
                <w:lang w:val="en-IE"/>
              </w:rPr>
            </w:pPr>
            <w:r>
              <w:rPr>
                <w:rFonts w:ascii="Roboto" w:hAnsi="Roboto"/>
                <w:b/>
                <w:lang w:val="en-IE"/>
              </w:rPr>
              <w:t>DELIVERY CHARGE</w:t>
            </w:r>
          </w:p>
        </w:tc>
        <w:tc>
          <w:tcPr>
            <w:tcW w:w="1505" w:type="dxa"/>
          </w:tcPr>
          <w:p w14:paraId="5F7F60C0" w14:textId="16D99EF8" w:rsidR="00C24301" w:rsidRPr="003C10D8" w:rsidRDefault="00C24301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1B2BF5B1" w14:textId="77777777" w:rsidTr="005057BE">
        <w:tc>
          <w:tcPr>
            <w:tcW w:w="985" w:type="dxa"/>
          </w:tcPr>
          <w:p w14:paraId="1AC00424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  <w:shd w:val="clear" w:color="auto" w:fill="D9D9D9" w:themeFill="background1" w:themeFillShade="D9"/>
          </w:tcPr>
          <w:p w14:paraId="536B883F" w14:textId="77777777" w:rsidR="00B82EAD" w:rsidRPr="003C10D8" w:rsidRDefault="00B82EAD" w:rsidP="00B82EAD">
            <w:pPr>
              <w:jc w:val="right"/>
              <w:rPr>
                <w:rFonts w:ascii="Roboto" w:hAnsi="Roboto"/>
                <w:b/>
                <w:color w:val="FF0000"/>
                <w:lang w:val="en-IE"/>
              </w:rPr>
            </w:pPr>
            <w:r w:rsidRPr="003C10D8">
              <w:rPr>
                <w:rFonts w:ascii="Roboto" w:hAnsi="Roboto"/>
                <w:b/>
                <w:color w:val="FF0000"/>
                <w:lang w:val="en-IE"/>
              </w:rPr>
              <w:t>TOTAL</w:t>
            </w:r>
          </w:p>
        </w:tc>
        <w:tc>
          <w:tcPr>
            <w:tcW w:w="1505" w:type="dxa"/>
          </w:tcPr>
          <w:p w14:paraId="5F56ACB1" w14:textId="405C84E8" w:rsidR="00B82EAD" w:rsidRPr="003C10D8" w:rsidRDefault="00B82EAD" w:rsidP="00B82EAD">
            <w:pPr>
              <w:jc w:val="center"/>
              <w:rPr>
                <w:rFonts w:ascii="Roboto" w:hAnsi="Roboto"/>
                <w:b/>
                <w:color w:val="FF0000"/>
                <w:lang w:val="en-IE"/>
              </w:rPr>
            </w:pPr>
          </w:p>
        </w:tc>
      </w:tr>
    </w:tbl>
    <w:p w14:paraId="007D56A7" w14:textId="77777777" w:rsidR="009425FD" w:rsidRPr="00C5231F" w:rsidRDefault="009425FD" w:rsidP="006859EF">
      <w:pPr>
        <w:rPr>
          <w:rFonts w:ascii="Roboto" w:hAnsi="Roboto"/>
          <w:b/>
          <w:color w:val="FF0000"/>
          <w:sz w:val="16"/>
          <w:szCs w:val="16"/>
          <w:u w:val="single"/>
          <w:lang w:val="en-IE"/>
        </w:rPr>
      </w:pPr>
    </w:p>
    <w:p w14:paraId="637205DB" w14:textId="12D70AF1" w:rsidR="00614F36" w:rsidRDefault="00E64D0B" w:rsidP="00FE304F">
      <w:pPr>
        <w:jc w:val="center"/>
        <w:rPr>
          <w:rFonts w:ascii="Roboto" w:hAnsi="Roboto"/>
          <w:b/>
          <w:sz w:val="30"/>
          <w:szCs w:val="30"/>
          <w:lang w:val="en-IE"/>
        </w:rPr>
      </w:pPr>
      <w:r w:rsidRPr="00C5231F">
        <w:rPr>
          <w:rFonts w:ascii="Roboto" w:hAnsi="Roboto"/>
          <w:b/>
          <w:color w:val="FF0000"/>
          <w:sz w:val="26"/>
          <w:szCs w:val="26"/>
          <w:lang w:val="en-IE"/>
        </w:rPr>
        <w:t>VISIT OUR WEBSITE FOR FURTHER INFORMATION:</w:t>
      </w:r>
      <w:r w:rsidR="003C10D8">
        <w:rPr>
          <w:rFonts w:ascii="Roboto" w:hAnsi="Roboto"/>
          <w:b/>
          <w:color w:val="FF0000"/>
          <w:sz w:val="30"/>
          <w:szCs w:val="30"/>
          <w:lang w:val="en-IE"/>
        </w:rPr>
        <w:t xml:space="preserve"> </w:t>
      </w:r>
      <w:hyperlink r:id="rId6" w:history="1">
        <w:r w:rsidR="003C10D8" w:rsidRPr="003C1A7A">
          <w:rPr>
            <w:rStyle w:val="Hyperlink"/>
            <w:rFonts w:ascii="Roboto" w:hAnsi="Roboto"/>
            <w:b/>
            <w:sz w:val="28"/>
            <w:szCs w:val="28"/>
            <w:lang w:val="en-IE"/>
          </w:rPr>
          <w:t>https://www.trudieskitchen.com/</w:t>
        </w:r>
      </w:hyperlink>
    </w:p>
    <w:p w14:paraId="2922A40A" w14:textId="77777777" w:rsidR="003C10D8" w:rsidRPr="003C10D8" w:rsidRDefault="003C10D8" w:rsidP="00FE304F">
      <w:pPr>
        <w:jc w:val="center"/>
        <w:rPr>
          <w:rFonts w:ascii="Roboto" w:hAnsi="Roboto"/>
          <w:b/>
          <w:sz w:val="30"/>
          <w:szCs w:val="30"/>
          <w:u w:val="single"/>
          <w:lang w:val="en-IE"/>
        </w:rPr>
      </w:pPr>
    </w:p>
    <w:sectPr w:rsidR="003C10D8" w:rsidRPr="003C10D8" w:rsidSect="005057B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7F428" w14:textId="77777777" w:rsidR="0069426C" w:rsidRDefault="0069426C" w:rsidP="002B6D9F">
      <w:r>
        <w:separator/>
      </w:r>
    </w:p>
  </w:endnote>
  <w:endnote w:type="continuationSeparator" w:id="0">
    <w:p w14:paraId="1FDE289D" w14:textId="77777777" w:rsidR="0069426C" w:rsidRDefault="0069426C" w:rsidP="002B6D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altName w:val="Segoe UI"/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F7DC8" w14:textId="77777777" w:rsidR="002B6D9F" w:rsidRDefault="002B6D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FD091" w14:textId="4AA81975" w:rsidR="002B6D9F" w:rsidRDefault="005057BE" w:rsidP="005057BE">
    <w:pPr>
      <w:pStyle w:val="Footer"/>
      <w:pBdr>
        <w:top w:val="single" w:sz="4" w:space="1" w:color="auto"/>
      </w:pBdr>
      <w:jc w:val="center"/>
    </w:pPr>
    <w:r w:rsidRPr="008A316D">
      <w:rPr>
        <w:rFonts w:ascii="Bahnschrift SemiBold" w:hAnsi="Bahnschrift SemiBold"/>
        <w:sz w:val="36"/>
        <w:u w:val="single"/>
      </w:rPr>
      <w:t>FIND US ON:</w:t>
    </w:r>
    <w:r w:rsidRPr="008A316D">
      <w:rPr>
        <w:sz w:val="28"/>
      </w:rPr>
      <w:t xml:space="preserve"> </w:t>
    </w:r>
    <w:r>
      <w:fldChar w:fldCharType="begin"/>
    </w:r>
    <w:r>
      <w:instrText xml:space="preserve"> INCLUDEPICTURE  "cid:F0EFF581628044AC976C4D49F1FB8A87@fdcHP" \* MERGEFORMATINET </w:instrText>
    </w:r>
    <w: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F0EFF581628044AC976C4D49F1FB8A87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pict w14:anchorId="40C87B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facebook_logo" href="https://www.facebook.com/trudieskitchen" style="width:22.5pt;height:22.5pt" o:button="t">
          <v:imagedata r:id="rId1" r:href="rId2"/>
        </v:shape>
      </w:pict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fldChar w:fldCharType="end"/>
    </w:r>
    <w:r>
      <w:t xml:space="preserve"> </w:t>
    </w:r>
    <w:r>
      <w:fldChar w:fldCharType="begin"/>
    </w:r>
    <w:r>
      <w:instrText xml:space="preserve"> INCLUDEPICTURE  "cid:D51E0E5D301E4A0CB51172FE32AC52E8@fdcHP" \* MERGEFORMATINET </w:instrText>
    </w:r>
    <w: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D51E0E5D301E4A0CB51172FE32AC52E8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pict w14:anchorId="663A0786">
        <v:shape id="_x0000_i1026" type="#_x0000_t75" alt="instagram_logo" href="https://www.instagram.com/trudies_kitchen/" style="width:21.75pt;height:21.75pt" o:button="t">
          <v:imagedata r:id="rId3" r:href="rId4"/>
        </v:shape>
      </w:pict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fldChar w:fldCharType="end"/>
    </w:r>
    <w:r>
      <w:t xml:space="preserve"> </w:t>
    </w:r>
    <w:r>
      <w:fldChar w:fldCharType="begin"/>
    </w:r>
    <w:r>
      <w:instrText xml:space="preserve"> INCLUDEPICTURE  "cid:3D6C9BF4CC794DD682881B409111351E@fdcHP" \* MERGEFORMATINET </w:instrText>
    </w:r>
    <w: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fldChar w:fldCharType="begin"/>
    </w:r>
    <w:r>
      <w:rPr>
        <w:rFonts w:ascii="Calibri" w:hAnsi="Calibri" w:cs="Arial"/>
        <w:b/>
        <w:bCs/>
        <w:color w:val="0000FF"/>
      </w:rPr>
      <w:instrText xml:space="preserve"> INCLUDEPICTURE  "cid:3D6C9BF4CC794DD682881B409111351E@fdcHP" \* MERGEFORMATINET </w:instrText>
    </w:r>
    <w:r>
      <w:rPr>
        <w:rFonts w:ascii="Calibri" w:hAnsi="Calibri" w:cs="Arial"/>
        <w:b/>
        <w:bCs/>
        <w:color w:val="0000FF"/>
      </w:rPr>
      <w:fldChar w:fldCharType="separate"/>
    </w:r>
    <w:r>
      <w:rPr>
        <w:rFonts w:ascii="Calibri" w:hAnsi="Calibri" w:cs="Arial"/>
        <w:b/>
        <w:bCs/>
        <w:color w:val="0000FF"/>
      </w:rPr>
      <w:pict w14:anchorId="5B3F9E4F">
        <v:shape id="_x0000_i1027" type="#_x0000_t75" alt="twitter_logo" href="https://twitter.com/trudieskitchen" style="width:22.5pt;height:22.5pt" o:button="t">
          <v:imagedata r:id="rId5" r:href="rId6"/>
        </v:shape>
      </w:pict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rPr>
        <w:rFonts w:ascii="Calibri" w:hAnsi="Calibri" w:cs="Arial"/>
        <w:b/>
        <w:bCs/>
        <w:color w:val="0000FF"/>
      </w:rPr>
      <w:fldChar w:fldCharType="end"/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39F32" w14:textId="77777777" w:rsidR="002B6D9F" w:rsidRDefault="002B6D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99EDD" w14:textId="77777777" w:rsidR="0069426C" w:rsidRDefault="0069426C" w:rsidP="002B6D9F">
      <w:r>
        <w:separator/>
      </w:r>
    </w:p>
  </w:footnote>
  <w:footnote w:type="continuationSeparator" w:id="0">
    <w:p w14:paraId="58FD76CF" w14:textId="77777777" w:rsidR="0069426C" w:rsidRDefault="0069426C" w:rsidP="002B6D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F758" w14:textId="77777777" w:rsidR="002B6D9F" w:rsidRDefault="002B6D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33C88" w14:textId="0659AC0F" w:rsidR="002B6D9F" w:rsidRDefault="002B6D9F" w:rsidP="002B6D9F">
    <w:pPr>
      <w:pStyle w:val="Header"/>
      <w:jc w:val="center"/>
      <w:rPr>
        <w:rFonts w:ascii="Roboto" w:hAnsi="Roboto"/>
        <w:b/>
        <w:bCs/>
        <w:sz w:val="32"/>
        <w:szCs w:val="32"/>
        <w:u w:val="single"/>
      </w:rPr>
    </w:pPr>
    <w:r>
      <w:rPr>
        <w:rFonts w:ascii="Bahnschrift Light" w:hAnsi="Bahnschrift Light"/>
        <w:noProof/>
      </w:rPr>
      <w:drawing>
        <wp:anchor distT="0" distB="0" distL="114300" distR="114300" simplePos="0" relativeHeight="251659264" behindDoc="1" locked="0" layoutInCell="1" allowOverlap="1" wp14:anchorId="7F81B86F" wp14:editId="0F73ED06">
          <wp:simplePos x="0" y="0"/>
          <wp:positionH relativeFrom="column">
            <wp:posOffset>6170295</wp:posOffset>
          </wp:positionH>
          <wp:positionV relativeFrom="paragraph">
            <wp:posOffset>54610</wp:posOffset>
          </wp:positionV>
          <wp:extent cx="849630" cy="762000"/>
          <wp:effectExtent l="0" t="0" r="7620" b="0"/>
          <wp:wrapTight wrapText="bothSides">
            <wp:wrapPolygon edited="0">
              <wp:start x="7265" y="0"/>
              <wp:lineTo x="1453" y="0"/>
              <wp:lineTo x="0" y="1620"/>
              <wp:lineTo x="0" y="17280"/>
              <wp:lineTo x="969" y="21060"/>
              <wp:lineTo x="14045" y="21060"/>
              <wp:lineTo x="21309" y="21060"/>
              <wp:lineTo x="21309" y="10260"/>
              <wp:lineTo x="20341" y="0"/>
              <wp:lineTo x="7265" y="0"/>
            </wp:wrapPolygon>
          </wp:wrapTight>
          <wp:docPr id="2" name="Picture 2" descr="A red sign with white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red sign with white 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9630" cy="7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oboto" w:hAnsi="Roboto"/>
        <w:b/>
        <w:bCs/>
        <w:sz w:val="32"/>
        <w:szCs w:val="32"/>
        <w:u w:val="single"/>
      </w:rPr>
      <w:t>TRUDIES CATERING KITCHEN</w:t>
    </w:r>
  </w:p>
  <w:p w14:paraId="2A226077" w14:textId="77777777" w:rsidR="002B6D9F" w:rsidRDefault="002B6D9F" w:rsidP="002B6D9F">
    <w:pPr>
      <w:pStyle w:val="Header"/>
      <w:jc w:val="center"/>
      <w:rPr>
        <w:rFonts w:ascii="Roboto" w:hAnsi="Roboto"/>
        <w:b/>
        <w:bCs/>
        <w:sz w:val="32"/>
        <w:szCs w:val="32"/>
        <w:u w:val="single"/>
      </w:rPr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704"/>
      <w:gridCol w:w="425"/>
      <w:gridCol w:w="1418"/>
      <w:gridCol w:w="730"/>
      <w:gridCol w:w="1842"/>
      <w:gridCol w:w="2247"/>
      <w:gridCol w:w="2007"/>
    </w:tblGrid>
    <w:tr w:rsidR="002B6D9F" w14:paraId="0B1C76D3" w14:textId="77777777" w:rsidTr="002B6D9F">
      <w:tc>
        <w:tcPr>
          <w:tcW w:w="9373" w:type="dxa"/>
          <w:gridSpan w:val="7"/>
        </w:tcPr>
        <w:p w14:paraId="553C7334" w14:textId="78299674" w:rsidR="002B6D9F" w:rsidRPr="002B6D9F" w:rsidRDefault="002B6D9F" w:rsidP="002B6D9F">
          <w:pPr>
            <w:pStyle w:val="Header"/>
            <w:jc w:val="center"/>
            <w:rPr>
              <w:rFonts w:ascii="Roboto" w:hAnsi="Roboto"/>
              <w:b/>
              <w:bCs/>
            </w:rPr>
          </w:pPr>
          <w:r>
            <w:rPr>
              <w:rFonts w:ascii="Roboto" w:hAnsi="Roboto"/>
              <w:b/>
              <w:bCs/>
            </w:rPr>
            <w:t>UNIT 5, WATERFORD ROAD BUSINESS PARK, NEW ROSS CO. WEXFORD Y34 WF25</w:t>
          </w:r>
        </w:p>
      </w:tc>
    </w:tr>
    <w:tr w:rsidR="002B6D9F" w14:paraId="53BD01FA" w14:textId="7E6E38D0" w:rsidTr="002B6D9F">
      <w:tc>
        <w:tcPr>
          <w:tcW w:w="704" w:type="dxa"/>
          <w:shd w:val="clear" w:color="auto" w:fill="000000" w:themeFill="text1"/>
        </w:tcPr>
        <w:p w14:paraId="5E072377" w14:textId="2704ABBB" w:rsidR="002B6D9F" w:rsidRPr="002B6D9F" w:rsidRDefault="002B6D9F" w:rsidP="002B6D9F">
          <w:pPr>
            <w:pStyle w:val="Header"/>
            <w:jc w:val="center"/>
            <w:rPr>
              <w:rFonts w:ascii="Roboto" w:hAnsi="Roboto"/>
              <w:b/>
              <w:bCs/>
            </w:rPr>
          </w:pPr>
          <w:r>
            <w:rPr>
              <w:rFonts w:ascii="Roboto" w:hAnsi="Roboto"/>
              <w:b/>
              <w:bCs/>
            </w:rPr>
            <w:t xml:space="preserve">TEL: </w:t>
          </w:r>
        </w:p>
      </w:tc>
      <w:tc>
        <w:tcPr>
          <w:tcW w:w="1843" w:type="dxa"/>
          <w:gridSpan w:val="2"/>
        </w:tcPr>
        <w:p w14:paraId="2474FAE8" w14:textId="793CF27B" w:rsidR="002B6D9F" w:rsidRPr="002B6D9F" w:rsidRDefault="002B6D9F" w:rsidP="002B6D9F">
          <w:pPr>
            <w:pStyle w:val="Header"/>
            <w:jc w:val="center"/>
            <w:rPr>
              <w:rFonts w:ascii="Roboto" w:hAnsi="Roboto"/>
              <w:b/>
              <w:bCs/>
            </w:rPr>
          </w:pPr>
          <w:r>
            <w:rPr>
              <w:rFonts w:ascii="Roboto" w:hAnsi="Roboto"/>
              <w:b/>
              <w:bCs/>
            </w:rPr>
            <w:t>051 – 425 529</w:t>
          </w:r>
        </w:p>
      </w:tc>
      <w:tc>
        <w:tcPr>
          <w:tcW w:w="730" w:type="dxa"/>
          <w:shd w:val="clear" w:color="auto" w:fill="000000" w:themeFill="text1"/>
        </w:tcPr>
        <w:p w14:paraId="52E86984" w14:textId="165B5042" w:rsidR="002B6D9F" w:rsidRPr="002B6D9F" w:rsidRDefault="002B6D9F" w:rsidP="002B6D9F">
          <w:pPr>
            <w:pStyle w:val="Header"/>
            <w:jc w:val="center"/>
            <w:rPr>
              <w:rFonts w:ascii="Roboto" w:hAnsi="Roboto"/>
              <w:b/>
              <w:bCs/>
            </w:rPr>
          </w:pPr>
          <w:r>
            <w:rPr>
              <w:rFonts w:ascii="Roboto" w:hAnsi="Roboto"/>
              <w:b/>
              <w:bCs/>
            </w:rPr>
            <w:t xml:space="preserve">FAX: </w:t>
          </w:r>
        </w:p>
      </w:tc>
      <w:tc>
        <w:tcPr>
          <w:tcW w:w="1842" w:type="dxa"/>
        </w:tcPr>
        <w:p w14:paraId="3FC88F8A" w14:textId="4822B8C3" w:rsidR="002B6D9F" w:rsidRPr="002B6D9F" w:rsidRDefault="002B6D9F" w:rsidP="002B6D9F">
          <w:pPr>
            <w:pStyle w:val="Header"/>
            <w:jc w:val="center"/>
            <w:rPr>
              <w:rFonts w:ascii="Roboto" w:hAnsi="Roboto"/>
              <w:b/>
              <w:bCs/>
            </w:rPr>
          </w:pPr>
          <w:r>
            <w:rPr>
              <w:rFonts w:ascii="Roboto" w:hAnsi="Roboto"/>
              <w:b/>
              <w:bCs/>
            </w:rPr>
            <w:t>051 – 420 960</w:t>
          </w:r>
        </w:p>
      </w:tc>
      <w:tc>
        <w:tcPr>
          <w:tcW w:w="2247" w:type="dxa"/>
          <w:shd w:val="clear" w:color="auto" w:fill="000000" w:themeFill="text1"/>
        </w:tcPr>
        <w:p w14:paraId="3924CC43" w14:textId="7DB63059" w:rsidR="002B6D9F" w:rsidRPr="002B6D9F" w:rsidRDefault="002B6D9F" w:rsidP="002B6D9F">
          <w:pPr>
            <w:pStyle w:val="Header"/>
            <w:jc w:val="center"/>
            <w:rPr>
              <w:rFonts w:ascii="Roboto" w:hAnsi="Roboto"/>
              <w:b/>
              <w:bCs/>
            </w:rPr>
          </w:pPr>
          <w:r>
            <w:rPr>
              <w:rFonts w:ascii="Roboto" w:hAnsi="Roboto"/>
              <w:b/>
              <w:bCs/>
            </w:rPr>
            <w:t xml:space="preserve">TRUDIE’S MOBILE: </w:t>
          </w:r>
        </w:p>
      </w:tc>
      <w:tc>
        <w:tcPr>
          <w:tcW w:w="2007" w:type="dxa"/>
        </w:tcPr>
        <w:p w14:paraId="65868530" w14:textId="5169CD5A" w:rsidR="002B6D9F" w:rsidRPr="002B6D9F" w:rsidRDefault="002B6D9F" w:rsidP="002B6D9F">
          <w:pPr>
            <w:pStyle w:val="Header"/>
            <w:jc w:val="center"/>
            <w:rPr>
              <w:rFonts w:ascii="Roboto" w:hAnsi="Roboto"/>
              <w:b/>
              <w:bCs/>
            </w:rPr>
          </w:pPr>
          <w:r>
            <w:rPr>
              <w:rFonts w:ascii="Roboto" w:hAnsi="Roboto"/>
              <w:b/>
              <w:bCs/>
            </w:rPr>
            <w:t>087 – 231 6355</w:t>
          </w:r>
        </w:p>
      </w:tc>
    </w:tr>
    <w:tr w:rsidR="002B6D9F" w14:paraId="1488271D" w14:textId="77777777" w:rsidTr="002B6D9F">
      <w:tc>
        <w:tcPr>
          <w:tcW w:w="1129" w:type="dxa"/>
          <w:gridSpan w:val="2"/>
          <w:shd w:val="clear" w:color="auto" w:fill="D9D9D9" w:themeFill="background1" w:themeFillShade="D9"/>
        </w:tcPr>
        <w:p w14:paraId="1501B348" w14:textId="050A02B3" w:rsidR="002B6D9F" w:rsidRPr="002B6D9F" w:rsidRDefault="002B6D9F" w:rsidP="002B6D9F">
          <w:pPr>
            <w:pStyle w:val="Header"/>
            <w:jc w:val="center"/>
            <w:rPr>
              <w:rFonts w:ascii="Roboto" w:hAnsi="Roboto"/>
              <w:b/>
              <w:bCs/>
            </w:rPr>
          </w:pPr>
          <w:r>
            <w:rPr>
              <w:rFonts w:ascii="Roboto" w:hAnsi="Roboto"/>
              <w:b/>
              <w:bCs/>
            </w:rPr>
            <w:t>E-MAIL:</w:t>
          </w:r>
        </w:p>
      </w:tc>
      <w:tc>
        <w:tcPr>
          <w:tcW w:w="8244" w:type="dxa"/>
          <w:gridSpan w:val="5"/>
        </w:tcPr>
        <w:p w14:paraId="3E13B15E" w14:textId="4EA92A96" w:rsidR="002B6D9F" w:rsidRPr="002B6D9F" w:rsidRDefault="00000000" w:rsidP="002B6D9F">
          <w:pPr>
            <w:pStyle w:val="Header"/>
            <w:jc w:val="center"/>
            <w:rPr>
              <w:rFonts w:ascii="Roboto" w:hAnsi="Roboto"/>
            </w:rPr>
          </w:pPr>
          <w:hyperlink r:id="rId2" w:history="1">
            <w:r w:rsidR="002B6D9F" w:rsidRPr="003B68D5">
              <w:rPr>
                <w:rStyle w:val="Hyperlink"/>
                <w:rFonts w:ascii="Roboto" w:hAnsi="Roboto"/>
              </w:rPr>
              <w:t>info@trudieskitchen.com</w:t>
            </w:r>
          </w:hyperlink>
          <w:r w:rsidR="002B6D9F">
            <w:rPr>
              <w:rFonts w:ascii="Roboto" w:hAnsi="Roboto"/>
            </w:rPr>
            <w:t xml:space="preserve"> </w:t>
          </w:r>
        </w:p>
      </w:tc>
    </w:tr>
  </w:tbl>
  <w:p w14:paraId="144F6DCA" w14:textId="77777777" w:rsidR="002B6D9F" w:rsidRDefault="002B6D9F" w:rsidP="002B6D9F">
    <w:pPr>
      <w:pStyle w:val="Header"/>
      <w:pBdr>
        <w:bottom w:val="single" w:sz="4" w:space="1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0D0EB" w14:textId="77777777" w:rsidR="002B6D9F" w:rsidRDefault="002B6D9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tzQ0MTSwtDAzNbVU0lEKTi0uzszPAymwrAUAGR5fnSwAAAA="/>
  </w:docVars>
  <w:rsids>
    <w:rsidRoot w:val="00EA35F4"/>
    <w:rsid w:val="00003FC7"/>
    <w:rsid w:val="00027225"/>
    <w:rsid w:val="00040BF6"/>
    <w:rsid w:val="000A4FEB"/>
    <w:rsid w:val="000B361E"/>
    <w:rsid w:val="000E0418"/>
    <w:rsid w:val="000F6945"/>
    <w:rsid w:val="001153C4"/>
    <w:rsid w:val="00116177"/>
    <w:rsid w:val="0019048D"/>
    <w:rsid w:val="00194B51"/>
    <w:rsid w:val="001A5DC9"/>
    <w:rsid w:val="001E1C68"/>
    <w:rsid w:val="001F46E4"/>
    <w:rsid w:val="00231793"/>
    <w:rsid w:val="002B6D9F"/>
    <w:rsid w:val="002D57F0"/>
    <w:rsid w:val="002E0561"/>
    <w:rsid w:val="002E2DBE"/>
    <w:rsid w:val="00303540"/>
    <w:rsid w:val="003507F0"/>
    <w:rsid w:val="00393A82"/>
    <w:rsid w:val="003C10D8"/>
    <w:rsid w:val="003C1A7A"/>
    <w:rsid w:val="003F0390"/>
    <w:rsid w:val="004510FB"/>
    <w:rsid w:val="004A690C"/>
    <w:rsid w:val="004B0CC9"/>
    <w:rsid w:val="004B1FCC"/>
    <w:rsid w:val="004E4A51"/>
    <w:rsid w:val="004F121F"/>
    <w:rsid w:val="00502B51"/>
    <w:rsid w:val="005057BE"/>
    <w:rsid w:val="00513860"/>
    <w:rsid w:val="00590C4B"/>
    <w:rsid w:val="005C5CA8"/>
    <w:rsid w:val="005F57D8"/>
    <w:rsid w:val="00614F36"/>
    <w:rsid w:val="00623BB8"/>
    <w:rsid w:val="006859EF"/>
    <w:rsid w:val="00692CFA"/>
    <w:rsid w:val="0069426C"/>
    <w:rsid w:val="006968A7"/>
    <w:rsid w:val="006A1A13"/>
    <w:rsid w:val="006C22B1"/>
    <w:rsid w:val="00702852"/>
    <w:rsid w:val="00726A2B"/>
    <w:rsid w:val="007326E3"/>
    <w:rsid w:val="007336D1"/>
    <w:rsid w:val="0073754E"/>
    <w:rsid w:val="007A73F6"/>
    <w:rsid w:val="00896940"/>
    <w:rsid w:val="008D1401"/>
    <w:rsid w:val="00932134"/>
    <w:rsid w:val="009425FD"/>
    <w:rsid w:val="00982871"/>
    <w:rsid w:val="009916AC"/>
    <w:rsid w:val="00A06708"/>
    <w:rsid w:val="00A10B21"/>
    <w:rsid w:val="00A11418"/>
    <w:rsid w:val="00A21F37"/>
    <w:rsid w:val="00A30554"/>
    <w:rsid w:val="00A967AB"/>
    <w:rsid w:val="00AB2CB2"/>
    <w:rsid w:val="00B23F98"/>
    <w:rsid w:val="00B66357"/>
    <w:rsid w:val="00B82EAD"/>
    <w:rsid w:val="00BA55C7"/>
    <w:rsid w:val="00BF44F9"/>
    <w:rsid w:val="00C24301"/>
    <w:rsid w:val="00C368BC"/>
    <w:rsid w:val="00C5231F"/>
    <w:rsid w:val="00CB0791"/>
    <w:rsid w:val="00CC7DCF"/>
    <w:rsid w:val="00D51DB8"/>
    <w:rsid w:val="00D82301"/>
    <w:rsid w:val="00DC3285"/>
    <w:rsid w:val="00DE6FAB"/>
    <w:rsid w:val="00E02DE5"/>
    <w:rsid w:val="00E25B46"/>
    <w:rsid w:val="00E57D13"/>
    <w:rsid w:val="00E64D0B"/>
    <w:rsid w:val="00E71B8E"/>
    <w:rsid w:val="00E946D5"/>
    <w:rsid w:val="00EA35F4"/>
    <w:rsid w:val="00EC7490"/>
    <w:rsid w:val="00EE267B"/>
    <w:rsid w:val="00F3290F"/>
    <w:rsid w:val="00F34D81"/>
    <w:rsid w:val="00F50CF6"/>
    <w:rsid w:val="00F65A22"/>
    <w:rsid w:val="00FB502A"/>
    <w:rsid w:val="00FC1CF4"/>
    <w:rsid w:val="00FD052D"/>
    <w:rsid w:val="00FE3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747061"/>
  <w15:docId w15:val="{7A954D47-9442-4586-A4B7-2E3DE50BB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35F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A3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614F36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6859E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E71B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71B8E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C10D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2B6D9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B6D9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B6D9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6D9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rudieskitchen.com/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cid:F0EFF581628044AC976C4D49F1FB8A87@fdcHP" TargetMode="External"/><Relationship Id="rId1" Type="http://schemas.openxmlformats.org/officeDocument/2006/relationships/image" Target="media/image2.png"/><Relationship Id="rId6" Type="http://schemas.openxmlformats.org/officeDocument/2006/relationships/image" Target="cid:3D6C9BF4CC794DD682881B409111351E@fdcHP" TargetMode="External"/><Relationship Id="rId5" Type="http://schemas.openxmlformats.org/officeDocument/2006/relationships/image" Target="media/image4.png"/><Relationship Id="rId4" Type="http://schemas.openxmlformats.org/officeDocument/2006/relationships/image" Target="cid:D51E0E5D301E4A0CB51172FE32AC52E8@fdcHP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rudieskitchen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Links>
    <vt:vector size="12" baseType="variant">
      <vt:variant>
        <vt:i4>3866687</vt:i4>
      </vt:variant>
      <vt:variant>
        <vt:i4>9</vt:i4>
      </vt:variant>
      <vt:variant>
        <vt:i4>0</vt:i4>
      </vt:variant>
      <vt:variant>
        <vt:i4>5</vt:i4>
      </vt:variant>
      <vt:variant>
        <vt:lpwstr>http://www.trudiescateringkitchen.com/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trudiescateringkitchen@eircom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udies Office PC</dc:creator>
  <cp:lastModifiedBy>Trudie Power</cp:lastModifiedBy>
  <cp:revision>27</cp:revision>
  <cp:lastPrinted>2023-05-24T10:37:00Z</cp:lastPrinted>
  <dcterms:created xsi:type="dcterms:W3CDTF">2022-07-08T09:37:00Z</dcterms:created>
  <dcterms:modified xsi:type="dcterms:W3CDTF">2023-06-06T13:48:00Z</dcterms:modified>
</cp:coreProperties>
</file>